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modynamic ran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dds 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MA P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MA 95% 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2177e+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9668e+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54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2861e+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49417e+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00000e-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10121e+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18032e+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04354e+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98469e+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03954e+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26467e+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4131e+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12499e+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54343e+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49190e+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30155e+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10906e+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4040e+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8149e+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29544e+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54408e+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73441e+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0000e-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9853e+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73506e+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83495e+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68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59380e+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6T16:22:27Z</dcterms:created>
  <dcterms:modified xsi:type="dcterms:W3CDTF">2024-11-26T16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